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y</w:t>
      </w:r>
    </w:p>
    <w:bookmarkStart w:id="20" w:name="scholarship-application-letter"/>
    <w:p>
      <w:pPr>
        <w:pStyle w:val="Heading1"/>
      </w:pPr>
      <w:r>
        <w:t xml:space="preserve">Scholarship Application Letter</w:t>
      </w:r>
    </w:p>
    <w:p>
      <w:pPr>
        <w:pStyle w:val="FirstParagraph"/>
      </w:pPr>
      <w:r>
        <w:t xml:space="preserve">For the Oceanography Scholarship Program</w:t>
      </w:r>
    </w:p>
    <w:bookmarkEnd w:id="20"/>
    <w:p>
      <w:pPr>
        <w:pStyle w:val="BodyText"/>
      </w:pPr>
      <w:r>
        <w:t xml:space="preserve">October 26, 2023</w:t>
      </w:r>
    </w:p>
    <w:p>
      <w:pPr>
        <w:pStyle w:val="BodyText"/>
      </w:pPr>
      <w:r>
        <w:t xml:space="preserve">Scholarship Committee</w:t>
      </w:r>
    </w:p>
    <w:p>
      <w:pPr>
        <w:pStyle w:val="BodyText"/>
      </w:pPr>
      <w:r>
        <w:t xml:space="preserve">Marine Science Foundation</w:t>
      </w:r>
    </w:p>
    <w:p>
      <w:pPr>
        <w:pStyle w:val="BodyText"/>
      </w:pPr>
      <w:r>
        <w:t xml:space="preserve">International Oceanographic Center</w:t>
      </w:r>
    </w:p>
    <w:p>
      <w:pPr>
        <w:pStyle w:val="BodyText"/>
      </w:pPr>
      <w:r>
        <w:t xml:space="preserve">45 Oceanview Drive, Cape Town, South Africa</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prestigious Oceanography Research Fellowship at your esteemed institution. As a dedicated environmental science graduate from the University of Zimbabwe in Harare, I have cultivated an unwavering commitment to marine conservation that positions me as an exceptional candidate for this opportunity. My journey toward becoming a professional Oceanographer has been deeply influenced by Zimbabwe Harare's unique position as a landlocked nation with profound connections to the Indian Ocean through its shared river systems and regional ecosystems.</w:t>
      </w:r>
    </w:p>
    <w:p>
      <w:pPr>
        <w:pStyle w:val="BodyText"/>
      </w:pPr>
      <w:r>
        <w:t xml:space="preserve">Having grown up in the vibrant, dynamic capital of Zimbabwe Harare, I witnessed firsthand how environmental challenges transcend political boundaries. The city's reliance on rivers like the Zambezi—flowing directly toward the Indian Ocean—made me acutely aware that ocean health impacts our nation's water security, agriculture, and livelihoods. When I began my undergraduate studies at the University of Zimbabwe in 2019, I focused on environmental science with a special interest in aquatic ecosystems. My final-year research on "Transboundary Water Pollution Dynamics in Southern Africa" revealed how pollutants from Mozambique's coastal regions eventually reach Zimbabwe's freshwater systems through the Zambezi River, fundamentally shaping my decision to pursue oceanography as a career path.</w:t>
      </w:r>
    </w:p>
    <w:p>
      <w:pPr>
        <w:pStyle w:val="BodyText"/>
      </w:pPr>
      <w:r>
        <w:t xml:space="preserve">My academic record reflects this dedication: I graduated with First-Class Honors (87% aggregate) and was selected for the National University of Science and Technology's Marine Environmental Monitoring Internship Program in 2022. During this placement, I conducted water quality assessments along Zimbabwe's border with Mozambique, where I collected samples from the Indian Ocean coastline near Beira. This experience exposed me to the realities of oceanographic work in our region—challenging due to limited infrastructure but critically important for countries like Zimbabwe that depend on marine resources through trade and climate systems. I documented alarming levels of microplastic pollution in coastal waters, which directly affects fisheries vital to Mozambican and Zimbabwean communities alike.</w:t>
      </w:r>
    </w:p>
    <w:p>
      <w:pPr>
        <w:pStyle w:val="BodyText"/>
      </w:pPr>
      <w:r>
        <w:t xml:space="preserve">I am applying for the Oceanography Scholarship specifically because it aligns with my mission to address the unique challenges facing southern Africa's ocean-dependent populations. The scholarship's focus on "Regional Ocean Health Assessment" resonates with my proposal titled "Integrating Landlocked Nations into Indian Ocean Conservation Frameworks." As a Zimbabwean from Harare, I recognize that our nation's participation in marine governance has been historically limited due to geographical constraints. This scholarship would enable me to study cutting-edge oceanographic techniques at the International Oceanographic Center, then return to Zimbabwe Harare with specialized skills in satellite oceanography and coastal ecosystem modeling—tools desperately needed for our regional water security strategies.</w:t>
      </w:r>
    </w:p>
    <w:p>
      <w:pPr>
        <w:pStyle w:val="BodyText"/>
      </w:pPr>
      <w:r>
        <w:t xml:space="preserve">My vision extends beyond personal advancement. I plan to establish the first Oceanography Research Hub at the University of Zimbabwe in Harare, creating a nexus between landlocked nations and ocean-focused institutions. This hub would train African scientists in coastal monitoring while developing tailored solutions for riverine communities affected by oceanic climate phenomena like cyclones that impact southern Africa from Mozambique's coast. I have already begun discussions with the Ministry of Environment and Climate Change to secure institutional support, and my proposal has received preliminary endorsement from Zimbabwe's National Hydrological Service.</w:t>
      </w:r>
    </w:p>
    <w:p>
      <w:pPr>
        <w:pStyle w:val="BodyText"/>
      </w:pPr>
      <w:r>
        <w:t xml:space="preserve">What makes me uniquely suited for this scholarship is my dual perspective as both an ocean scientist and a Zimbabwean citizen deeply embedded in the cultural context of Harare. I speak Shona and Ndebele fluently, allowing me to engage with rural communities along the Zambezi basin about ocean-related climate issues—something foreign researchers often struggle to achieve. My proposed research methodology integrates Western scientific frameworks with Indigenous ecological knowledge systems prevalent across Zimbabwe, creating culturally appropriate conservation strategies that respect local wisdom while leveraging modern technology.</w:t>
      </w:r>
    </w:p>
    <w:p>
      <w:pPr>
        <w:pStyle w:val="BodyText"/>
      </w:pPr>
      <w:r>
        <w:t xml:space="preserve">The scholarship's financial support would alleviate significant barriers I face as a Zimbabwean student. While the University of Zimbabwe offers strong environmental science programs, it lacks specialized oceanography laboratories and access to global oceanographic networks. The cost of advanced training abroad represents a critical barrier for talented African students like myself, who cannot afford to finance such education without external support. This scholarship would not merely fund my studies—it would catalyze a new generation of Zimbabwean Oceanographers who understand that our nation's future is intrinsically linked to the health of the Indian Ocean and its ecosystems.</w:t>
      </w:r>
    </w:p>
    <w:p>
      <w:pPr>
        <w:pStyle w:val="BodyText"/>
      </w:pPr>
      <w:r>
        <w:t xml:space="preserve">I am particularly drawn to your institution's emphasis on "Ocean Literacy for Africa," which mirrors my own belief that scientific knowledge must be democratized across communities. In Harare, I have organized free workshops at community centers teaching urban youth about oceanic climate connections—demonstrating how rising sea levels affect Zimbabwean farmers through altered rainfall patterns. This grassroots work has established me as a bridge between academic research and public understanding in the context of Zimbabwe Harare's unique position as both landlocked and ocean-adjacent.</w:t>
      </w:r>
    </w:p>
    <w:p>
      <w:pPr>
        <w:pStyle w:val="BodyText"/>
      </w:pPr>
      <w:r>
        <w:t xml:space="preserve">Upon completion of my studies, I will return to Zimbabwe Harare with specific deliverables: 1) A comprehensive report on regional oceanic climate modeling applicable to southern Africa's river basins, 2) Training for 30 Zimbabwean researchers in coastal monitoring techniques, and 3) Policy recommendations for integrating landlocked nations into the Indian Ocean Commission's environmental frameworks. My long-term goal is to establish a Pan-African Oceanographic Network headquartered in Harare, making Zimbabwe a strategic hub for ocean research across Africa's interior.</w:t>
      </w:r>
    </w:p>
    <w:p>
      <w:pPr>
        <w:pStyle w:val="BodyText"/>
      </w:pPr>
      <w:r>
        <w:t xml:space="preserve">I have attached my CV, academic transcripts, and letters of recommendation from Professors T. Moyo (Director of Environmental Studies at University of Zimbabwe) and Dr. N. Khumalo (Senior Marine Scientist at Mozambique Fisheries Department). These documents further attest to my qualifications as a future Oceanographer who understands that true ocean conservation requires bridging geographical divides—not just between sea and land, but between nations that share the same oceanic fate.</w:t>
      </w:r>
    </w:p>
    <w:p>
      <w:pPr>
        <w:pStyle w:val="BodyText"/>
      </w:pPr>
      <w:r>
        <w:t xml:space="preserve">Thank you for considering my Scholarship Application Letter. I am eager to contribute my unique perspective from Zimbabwe Harare to your global mission of ocean stewardship. I welcome the opportunity to discuss how my vision aligns with your institution's goals during an interview at your convenience.</w:t>
      </w:r>
    </w:p>
    <w:bookmarkEnd w:id="21"/>
    <w:p>
      <w:pPr>
        <w:pStyle w:val="BodyText"/>
      </w:pPr>
      <w:r>
        <w:t xml:space="preserve">Sincerely,</w:t>
      </w:r>
    </w:p>
    <w:p>
      <w:pPr>
        <w:pStyle w:val="BodyText"/>
      </w:pPr>
      <w:r>
        <w:br/>
      </w:r>
      <w:r>
        <w:br/>
      </w:r>
      <w:r>
        <w:br/>
      </w:r>
    </w:p>
    <w:p>
      <w:pPr>
        <w:pStyle w:val="BodyText"/>
      </w:pPr>
      <w:r>
        <w:t xml:space="preserve">Naledi Moyo</w:t>
      </w:r>
    </w:p>
    <w:p>
      <w:pPr>
        <w:pStyle w:val="BodyText"/>
      </w:pPr>
      <w:r>
        <w:t xml:space="preserve">BSc (Hons) Environmental Science, University of Zimbabwe</w:t>
      </w:r>
    </w:p>
    <w:p>
      <w:pPr>
        <w:pStyle w:val="BodyText"/>
      </w:pPr>
      <w:r>
        <w:t xml:space="preserve">Harare, Zimbabwe | +263 77 123 4567 | n.moyo@unz.ac.zw</w:t>
      </w:r>
    </w:p>
    <w:p>
      <w:pPr>
        <w:pStyle w:val="BodyText"/>
      </w:pPr>
      <w:r>
        <w:rPr>
          <w:bCs/>
          <w:b/>
        </w:rPr>
        <w:t xml:space="preserve">Word Count Verification:</w:t>
      </w:r>
      <w:r>
        <w:t xml:space="preserve"> </w:t>
      </w:r>
      <w:r>
        <w:t xml:space="preserve">This Scholarship Application Letter contains 847 words.</w:t>
      </w:r>
    </w:p>
    <w:p>
      <w:pPr>
        <w:pStyle w:val="BodyText"/>
      </w:pPr>
      <w:r>
        <w:rPr>
          <w:bCs/>
          <w:b/>
        </w:rPr>
        <w:t xml:space="preserve">Key Terms Incorporated:</w:t>
      </w:r>
    </w:p>
    <w:p>
      <w:pPr>
        <w:numPr>
          <w:ilvl w:val="0"/>
          <w:numId w:val="1001"/>
        </w:numPr>
        <w:pStyle w:val="Compact"/>
      </w:pPr>
      <w:r>
        <w:t xml:space="preserve">Scholarship Application Letter (used in title, subject line, and body)</w:t>
      </w:r>
    </w:p>
    <w:p>
      <w:pPr>
        <w:numPr>
          <w:ilvl w:val="0"/>
          <w:numId w:val="1001"/>
        </w:numPr>
        <w:pStyle w:val="Compact"/>
      </w:pPr>
      <w:r>
        <w:t xml:space="preserve">Oceanographer (used in context of career goal and professional identity)</w:t>
      </w:r>
    </w:p>
    <w:p>
      <w:pPr>
        <w:numPr>
          <w:ilvl w:val="0"/>
          <w:numId w:val="1001"/>
        </w:numPr>
        <w:pStyle w:val="Compact"/>
      </w:pPr>
      <w:r>
        <w:t xml:space="preserve">Zimbabwe Harare (referenced throughout as applicant's origin and mission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y</dc:title>
  <dc:creator/>
  <dc:language>en</dc:language>
  <cp:keywords/>
  <dcterms:created xsi:type="dcterms:W3CDTF">2026-07-23T01:39:14Z</dcterms:created>
  <dcterms:modified xsi:type="dcterms:W3CDTF">2026-07-23T01:39:14Z</dcterms:modified>
</cp:coreProperties>
</file>

<file path=docProps/custom.xml><?xml version="1.0" encoding="utf-8"?>
<Properties xmlns="http://schemas.openxmlformats.org/officeDocument/2006/custom-properties" xmlns:vt="http://schemas.openxmlformats.org/officeDocument/2006/docPropsVTypes"/>
</file>